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ig Manur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VAN (24/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TGC-AMP-GM (12/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CRO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G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Pi (n = 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0:03:57Z</dcterms:created>
  <dcterms:modified xsi:type="dcterms:W3CDTF">2025-06-11T1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